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245E31" w14:textId="0061A513" w:rsidR="000746E5" w:rsidRPr="000746E5" w:rsidRDefault="000746E5" w:rsidP="000746E5">
      <w:pPr>
        <w:jc w:val="right"/>
        <w:rPr>
          <w:i/>
          <w:iCs/>
          <w:sz w:val="24"/>
          <w:szCs w:val="24"/>
        </w:rPr>
      </w:pPr>
      <w:r w:rsidRPr="000746E5">
        <w:rPr>
          <w:i/>
          <w:iCs/>
          <w:sz w:val="24"/>
          <w:szCs w:val="24"/>
        </w:rPr>
        <w:t>Bhautik Makwana</w:t>
      </w:r>
    </w:p>
    <w:p w14:paraId="3D068BD7" w14:textId="344FDD97" w:rsidR="000746E5" w:rsidRPr="000746E5" w:rsidRDefault="000746E5" w:rsidP="000746E5">
      <w:pPr>
        <w:jc w:val="right"/>
        <w:rPr>
          <w:i/>
          <w:iCs/>
          <w:sz w:val="24"/>
          <w:szCs w:val="24"/>
        </w:rPr>
      </w:pPr>
      <w:r w:rsidRPr="000746E5">
        <w:rPr>
          <w:i/>
          <w:iCs/>
          <w:sz w:val="24"/>
          <w:szCs w:val="24"/>
        </w:rPr>
        <w:t>Jr. Software Engineer</w:t>
      </w:r>
    </w:p>
    <w:p w14:paraId="6C42282F" w14:textId="76F4B695" w:rsidR="00C16F2F" w:rsidRPr="000746E5" w:rsidRDefault="000746E5" w:rsidP="000746E5">
      <w:pPr>
        <w:jc w:val="center"/>
        <w:rPr>
          <w:b/>
          <w:bCs/>
          <w:sz w:val="32"/>
          <w:szCs w:val="32"/>
        </w:rPr>
      </w:pPr>
      <w:r w:rsidRPr="000746E5">
        <w:rPr>
          <w:b/>
          <w:bCs/>
          <w:sz w:val="32"/>
          <w:szCs w:val="32"/>
        </w:rPr>
        <w:t>Unit test with Angular</w:t>
      </w:r>
    </w:p>
    <w:p w14:paraId="210C901C" w14:textId="4200413C" w:rsidR="00967EC6" w:rsidRDefault="000746E5" w:rsidP="00125A1F">
      <w:pPr>
        <w:pStyle w:val="ListParagraph"/>
        <w:numPr>
          <w:ilvl w:val="0"/>
          <w:numId w:val="1"/>
        </w:numPr>
      </w:pPr>
      <w:hyperlink r:id="rId5" w:history="1">
        <w:r w:rsidRPr="002863FA">
          <w:rPr>
            <w:rStyle w:val="Hyperlink"/>
          </w:rPr>
          <w:t>https://codecraft.tv/courses/angular/unit-testing/overview/</w:t>
        </w:r>
      </w:hyperlink>
    </w:p>
    <w:p w14:paraId="1ED364FA" w14:textId="29AB66A5" w:rsidR="00125A1F" w:rsidRDefault="00125A1F" w:rsidP="00125A1F">
      <w:pPr>
        <w:pStyle w:val="ListParagraph"/>
        <w:numPr>
          <w:ilvl w:val="0"/>
          <w:numId w:val="1"/>
        </w:numPr>
      </w:pPr>
      <w:hyperlink r:id="rId6" w:history="1">
        <w:r w:rsidRPr="002863FA">
          <w:rPr>
            <w:rStyle w:val="Hyperlink"/>
          </w:rPr>
          <w:t>http://jasmine.github.io/edge/introduction.html#section-Included_Matchers</w:t>
        </w:r>
      </w:hyperlink>
    </w:p>
    <w:p w14:paraId="3F140476" w14:textId="77777777" w:rsidR="00125A1F" w:rsidRDefault="00125A1F" w:rsidP="00125A1F">
      <w:pPr>
        <w:pStyle w:val="ListParagraph"/>
        <w:numPr>
          <w:ilvl w:val="0"/>
          <w:numId w:val="1"/>
        </w:numPr>
      </w:pPr>
    </w:p>
    <w:p w14:paraId="6FF67340" w14:textId="4B33E608" w:rsidR="000746E5" w:rsidRDefault="000B36CE" w:rsidP="00125A1F">
      <w:pPr>
        <w:pStyle w:val="ListParagraph"/>
        <w:numPr>
          <w:ilvl w:val="0"/>
          <w:numId w:val="1"/>
        </w:numPr>
        <w:jc w:val="both"/>
      </w:pPr>
      <w:r>
        <w:br w:type="page"/>
      </w:r>
    </w:p>
    <w:p w14:paraId="310535A4" w14:textId="253B3A2C" w:rsidR="000746E5" w:rsidRDefault="00125A1F" w:rsidP="00DF3A0A">
      <w:pPr>
        <w:pStyle w:val="ListParagraph"/>
        <w:numPr>
          <w:ilvl w:val="0"/>
          <w:numId w:val="5"/>
        </w:numPr>
        <w:jc w:val="center"/>
      </w:pPr>
      <w:r w:rsidRPr="00125A1F">
        <w:lastRenderedPageBreak/>
        <w:drawing>
          <wp:inline distT="0" distB="0" distL="0" distR="0" wp14:anchorId="6C336F71" wp14:editId="41B8E26F">
            <wp:extent cx="5387340" cy="358638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91227" cy="3588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4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26E3A"/>
    <w:multiLevelType w:val="hybridMultilevel"/>
    <w:tmpl w:val="5D924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C2818"/>
    <w:multiLevelType w:val="hybridMultilevel"/>
    <w:tmpl w:val="9DF2F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7D242D"/>
    <w:multiLevelType w:val="hybridMultilevel"/>
    <w:tmpl w:val="954AE0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9E2046"/>
    <w:multiLevelType w:val="hybridMultilevel"/>
    <w:tmpl w:val="8D58EF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7D4298"/>
    <w:multiLevelType w:val="hybridMultilevel"/>
    <w:tmpl w:val="E3862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tzAwMTa2MDY0NTdT0lEKTi0uzszPAykwrAUA5DjfzSwAAAA="/>
  </w:docVars>
  <w:rsids>
    <w:rsidRoot w:val="000B157B"/>
    <w:rsid w:val="000746E5"/>
    <w:rsid w:val="000B157B"/>
    <w:rsid w:val="000B36CE"/>
    <w:rsid w:val="00125A1F"/>
    <w:rsid w:val="00276AB3"/>
    <w:rsid w:val="0068200C"/>
    <w:rsid w:val="006E0367"/>
    <w:rsid w:val="00967EC6"/>
    <w:rsid w:val="00C16F2F"/>
    <w:rsid w:val="00DF3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51E89"/>
  <w15:chartTrackingRefBased/>
  <w15:docId w15:val="{558F3A48-0E50-431E-B356-C7D49FA1F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46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46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4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236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jasmine.github.io/edge/introduction.html#section-Included_Matchers" TargetMode="External"/><Relationship Id="rId5" Type="http://schemas.openxmlformats.org/officeDocument/2006/relationships/hyperlink" Target="https://codecraft.tv/courses/angular/unit-testing/overview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4</Words>
  <Characters>312</Characters>
  <Application>Microsoft Office Word</Application>
  <DocSecurity>0</DocSecurity>
  <Lines>2</Lines>
  <Paragraphs>1</Paragraphs>
  <ScaleCrop>false</ScaleCrop>
  <Company/>
  <LinksUpToDate>false</LinksUpToDate>
  <CharactersWithSpaces>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9</cp:revision>
  <dcterms:created xsi:type="dcterms:W3CDTF">2021-09-30T12:20:00Z</dcterms:created>
  <dcterms:modified xsi:type="dcterms:W3CDTF">2021-09-30T12:27:00Z</dcterms:modified>
</cp:coreProperties>
</file>